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77777777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</w:t>
      </w:r>
      <w:proofErr w:type="gramStart"/>
      <w:r w:rsidRPr="00136035">
        <w:rPr>
          <w:rFonts w:cstheme="minorHAnsi"/>
        </w:rPr>
        <w:t xml:space="preserve">. </w:t>
      </w:r>
      <w:proofErr w:type="gramEnd"/>
      <w:r w:rsidRPr="00136035">
        <w:rPr>
          <w:rFonts w:cstheme="minorHAnsi"/>
        </w:rPr>
        <w:t>The study of political science is of value to ensure that all persons have knowledge of the political systems that govern their lives</w:t>
      </w:r>
      <w:proofErr w:type="gramStart"/>
      <w:r w:rsidRPr="00136035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 xml:space="preserve">Political Science, A.A.-T CSU, </w:t>
      </w:r>
      <w:proofErr w:type="spellStart"/>
      <w:r w:rsidRPr="00761132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61132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FB9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31C9CA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761132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F412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D215008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208007F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807EDD1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F412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3B3110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10D5E6E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79077585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2E34651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2B1784F7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54CE7F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 or</w:t>
            </w:r>
          </w:p>
          <w:p w14:paraId="22C1A284" w14:textId="1082C50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03CCECFE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14:paraId="798454FA" w14:textId="67AC8B23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6162A6C3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0A47A02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60E9592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730EBA88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716F389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6689999F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47D75435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E071D9E" w:rsidR="00F003A4" w:rsidRPr="009D61FA" w:rsidRDefault="00F003A4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F412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71F435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76FDD812" w14:textId="0AB25FA9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780C9807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14:paraId="03571DB6" w14:textId="1631493E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7BD39D5F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0493B2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146F018A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019AD1B9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B6C45BC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73BC0AAD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FF29460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6832CE5C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00239510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01A410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106</w:t>
            </w:r>
          </w:p>
        </w:tc>
        <w:tc>
          <w:tcPr>
            <w:tcW w:w="5870" w:type="dxa"/>
          </w:tcPr>
          <w:p w14:paraId="115C0398" w14:textId="3A3DAEE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tcW w:w="1313" w:type="dxa"/>
          </w:tcPr>
          <w:p w14:paraId="12028B2E" w14:textId="6B6C3B85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234487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BA2ADEA" w14:textId="1ACCCD7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0AF6D1F0" w14:textId="3DF3AFC4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0C2FC20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F4121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A87138E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57F7AEC4" w14:textId="1B05EF07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53F87D94" w14:textId="4DAF9B1C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4DE6A85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179A7923" w14:textId="43A958FE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1C25F3EE" w14:textId="52C7D899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7CD34A1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8BCA94D" w14:textId="7668F687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33C6846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D2BB96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 or</w:t>
            </w:r>
          </w:p>
          <w:p w14:paraId="62125EC7" w14:textId="6C73449A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1D1BC35B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 or</w:t>
            </w:r>
          </w:p>
          <w:p w14:paraId="75CAD893" w14:textId="4D2233D4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1E368E8" w14:textId="342B2794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2BFD0FE1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69A3141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275A0CDF" w14:textId="14607850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44AC95D6" w14:textId="53F4458A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62F104A7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B771386" w14:textId="35BF8974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234B9F2" w14:textId="5D1CACFA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BCE5094" w14:textId="3024D79A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4F62B89" w14:textId="106FEE30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3FB368A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F412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46BE423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52AA2F38" w14:textId="3A1BD301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65E25DD8" w14:textId="587AA15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38D11A6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6250AC6D" w14:textId="05EAF53C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4BF3CCB4" w14:textId="21CEAFE1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3DFD3E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1228F756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48A5607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33F1B390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2F4121" w:rsidRPr="002F412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AC7BB5A" w14:textId="77777777" w:rsid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61ED61A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96E0ACD" w14:textId="77777777" w:rsidR="002F4121" w:rsidRPr="002F4121" w:rsidRDefault="002F4121" w:rsidP="002F412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6DA14C23" w14:textId="77777777" w:rsidR="002F4121" w:rsidRPr="002F4121" w:rsidRDefault="002F4121" w:rsidP="002F412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5FF2C99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002D38EC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0B6B4DB4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1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502B9" w14:textId="77777777" w:rsidR="00F25D27" w:rsidRDefault="00F25D27" w:rsidP="00DF2F19">
      <w:pPr>
        <w:spacing w:after="0" w:line="240" w:lineRule="auto"/>
      </w:pPr>
      <w:r>
        <w:separator/>
      </w:r>
    </w:p>
  </w:endnote>
  <w:endnote w:type="continuationSeparator" w:id="0">
    <w:p w14:paraId="263D2A2C" w14:textId="77777777" w:rsidR="00F25D27" w:rsidRDefault="00F25D27" w:rsidP="00DF2F19">
      <w:pPr>
        <w:spacing w:after="0" w:line="240" w:lineRule="auto"/>
      </w:pPr>
      <w:r>
        <w:continuationSeparator/>
      </w:r>
    </w:p>
  </w:endnote>
  <w:endnote w:type="continuationNotice" w:id="1">
    <w:p w14:paraId="5763BED3" w14:textId="77777777" w:rsidR="00F25D27" w:rsidRDefault="00F25D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7A8FF" w14:textId="77777777" w:rsidR="00F25D27" w:rsidRDefault="00F25D27" w:rsidP="00DF2F19">
      <w:pPr>
        <w:spacing w:after="0" w:line="240" w:lineRule="auto"/>
      </w:pPr>
      <w:r>
        <w:separator/>
      </w:r>
    </w:p>
  </w:footnote>
  <w:footnote w:type="continuationSeparator" w:id="0">
    <w:p w14:paraId="424D1884" w14:textId="77777777" w:rsidR="00F25D27" w:rsidRDefault="00F25D27" w:rsidP="00DF2F19">
      <w:pPr>
        <w:spacing w:after="0" w:line="240" w:lineRule="auto"/>
      </w:pPr>
      <w:r>
        <w:continuationSeparator/>
      </w:r>
    </w:p>
  </w:footnote>
  <w:footnote w:type="continuationNotice" w:id="1">
    <w:p w14:paraId="2E2E9DCD" w14:textId="77777777" w:rsidR="00F25D27" w:rsidRDefault="00F25D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3943590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A83CD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A83CD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3CD7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25D27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885</Characters>
  <Application>Microsoft Office Word</Application>
  <DocSecurity>0</DocSecurity>
  <Lines>169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CSU</vt:lpstr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CSU</dc:title>
  <dc:subject/>
  <dc:creator>Rhonda Nishimoto</dc:creator>
  <cp:keywords/>
  <dc:description/>
  <cp:lastModifiedBy>Rhonda Nishimoto</cp:lastModifiedBy>
  <cp:revision>2</cp:revision>
  <dcterms:created xsi:type="dcterms:W3CDTF">2021-02-23T18:27:00Z</dcterms:created>
  <dcterms:modified xsi:type="dcterms:W3CDTF">2021-02-2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